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า</w:t>
      </w:r>
      <w:r>
        <w:t xml:space="preserve"> </w:t>
      </w:r>
      <w:r>
        <w:t xml:space="preserve">ห.ร.ม.</w:t>
      </w:r>
      <w:r>
        <w:t xml:space="preserve"> </w:t>
      </w:r>
      <w:r>
        <w:t xml:space="preserve">ง่ายกว่าที่คิด</w:t>
      </w:r>
      <w:r>
        <w:t xml:space="preserve"> </w:t>
      </w:r>
      <w:r>
        <w:t xml:space="preserve">(7.04</w:t>
      </w:r>
      <w:r>
        <w:t xml:space="preserve"> </w:t>
      </w:r>
      <w:r>
        <w:t xml:space="preserve">นาที)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20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36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  <w:r>
        <w:br/>
      </w:r>
      <w:r>
        <w:rPr>
          <w:rStyle w:val="VerbatimChar"/>
        </w:rPr>
        <w:t xml:space="preserve">       สวัสดีค่ะ สำหรับคลิปนี้นะคะ  กูก็จะมาแนะนำวิธีการใช้แนวคิดการเชิงคำนวณ  การหาครนแบบง่ายๆค่ะ  ประสงค์ในการเรียนรู้สำหรับที่นักเรียนศึกษาคลิปนี้นะคะ ประกอบไปด้วย 3 ข้อค่ะ ก็คือข้อที่ 1 นะคะ ใช้หลักการของแนวคิด เครื่องคำนวณการแก้ปัญหาได้ค่ะ ข้อที่ 2 นะคะปฏิบัติการ  ขั้นตอนวิธีเปรียบ แล้วขั้นตอนวิธีที่แก้ปัญหาจากโจทย์ที่กำหนดและข้อ 3 ค่ะใช้ขั้นตอนวิธีการแก้ปัญหาที่เกี่ยวข้องกับ ชีวิตประจำวันได้ค่ะ  แล้วมันรู้จัก ถามเรื่องมากหรือหัวเราะกันก่อนเลยค่ะ  ระบบของจำนวนเต็มสองจำนวนก็คือตัวเลขจำนวนเต็มบวกที่มีค่ามากที่สุด สามารถหาจำนวนเต็มสองจำนวนนั้นลงตัว นั่นเองค่ะ  ดอมนะคะ เราจะพบว่า สามารถหาหัวเราะเบาได้จากจำนวนเต็มบวกได้ตั้งแต่ 1 2 3 ไปเรื่อยๆ ถึงค่าที่น้อยที่สุด  อาหารเช้า 2 จำนวนและเก็บค่าที่มากที่สุดที่หาร 2 ลงไว้เมื่อกี้ จำนวนแล้วนะคะ จำนวนชิ้น ที่สุดที่หารด้วย 2 ลงตัว กูจะเป็นตัวหารร่วมมากหรือหอรอมนั่นเองค่ะ  วิธีการดังกล่าวไม่ยากเลยใช่ไหมคะถ้าเป็น  นอนน้อย ถ้าเป็นเลขจำนวนมากๆแบบนี้ล่ะคะ เราควรใช้วิธีดึงไม่ได้แน่เลย ใช่ไหมคะ เราจะสามารถขายหัวเราะมาขอจำนวนมากๆแบบนี้ได้อย่างไรกันล่ะคะ  วันนี้ครูเขาจะขอเสนอวิธีการหารร่วมมากแบบ   ดูคลิป เรามารู้จักยุคผลิตขึ้นก่อนเลยค่ะ  ยุคเหล็ก  วิทยาศาสตร์ชาวกรีก ที่มีชีวิตอยู่ซ้ำ รถปีก่อนคริสตศักราชโดย  วิธีหาหอรอมอ หนังสือที่ชื่อว่าอะไร    ซื้อชุดนี้  ประกอบไปด้วยทั้งหมด 13 เล่ม มีเนื้อหาคณิตศาสตร์เช่นเรขาคณิตจำนวนอตรรกยะทฤษฎีคำนวณฯลฯ ที่ถือว่าเป็นต้นแบบของคณิตศาสตร์ในปัจจุบันเลยทีเดียวค่ะ รู้จักยุคคุยกันแล้วนะคะ  เรามารู้จักวิธีขั้นตอนการหาครนของยูคลิด ไม่ใช้กันเลยค่ะ  ขั้นตอนที่ 1 นะคะแล้วก็จะขาดจำนวนที่เราต้องการเขียนทางเรามาต่อกัน ตอนที่ 2 นะคะพิจารณาจำนวนที่น้อยกว่า   ถ้ามีค่าเท่ากับศูนย์ คำตอบก็คือ เนื้อที่มากกว่าแล้วก็จบการทำงาน  ค่าที่นอนกรณีคืน 14 ถึงไม่เท่ากับ 0 ฉะนั้นเราจะทำขั้นตอนถัดไปค่ะ หาจำนวนที่มากกว่าด้วยจำนวนที่น้อยกว่า  ขนาดนั้นนะคะเราจะเขียนเสร็จที่ได้จากการขานแทนจำนวนที่มากกว่า พิจารณาจำนวนที่น้อยกว่าอีกครั้งหนึ่งค่ะมีค่าเท่ากับ 0 หรือไม่ ตอนนี้เงื่อนไขของเรายังไม่เป็นจริงนะคะ ว่าจะทำงานในขั้นตอนถัดไปค่ะ  ก่อนกลับไปนะคะเราก็จะพิจารณาฝ่ายจำนวนที่มากกว่า จำนวนที่น้อยกว่า ที่ราชการทหารแทนจำนวนที่มากกว่าอีกครั้งค่ะ   ได้จากการหารของเราก็คือ 0  เงื่อนไขของเราก็จะเป็นจริงแล้วนะคะ เราจะพบว่าพรบของ 21 และ 14 ก็คือเจ็บนั่นเองค่ะ  สามารถสรุปขั้นตอน  ของยูคลิดได้ดังนี้ค่ะ  พร้อมบวกของจำนวน 187 กับ 100  221 จากตัวอย่างในหนังสือเรียนกันดูนะคะ  ในรอบที่ 1 นะคะจำนวนที่น้อยกว่ายังไม่ไปส่งคำนวนตึกของกัน  121 ด้วย 180  $34 ที่เขียนแทน 221 ด้วย 34 ในรอบที่ 2 ค่ะ  ในรอบที่ 2 นะคะจำนวนที่น้อยกว่าก็ยังไม่ไปศูนย์ค่ะ กำหนดสิทธิ์ของการ 587 ได้ 34 ได้ 11  เราก็จะเขียนเชียร์ 187 ด้วย 17 นะที่ 3 ค่ะ   รอบที่ 3 นะคะจำนวนที่น้อยกว่าก็ยังไม่เป็น 0 ค่ะเสียของการหาร 30 417 ได้ 0 งั้นเราจะแก้ 34 ด้วย 0 ในรอบที่ 4 ค่ะ     เวลาที่ 4 นะคะจำนวนที่น้อยกว่ามีค่าเป็นศูนย์รวมของ 180  221 คือ 11 นั่นเองค่ะ   เห็นว่าเราใช้แค่ 4 รอบเท่านั้นก็ได้ จำนวนของครมของ 187 กับ 221 แล้วใช่ไหมคะถ้านักเรียนลองสังเกตดูใช่ไหมคะนักเรียน ว่าในแต่ละรอบนี้ จะมีรูปแบบการทำงานที่มีลักษณะคล้ายกันในลักษณะนี้ค่ะ  ใช่ไหมล่ะคะ ราคาลงมาทำขั้นตอนวิธีการหาหรมของยูคลิด  ใช้แก้ปัญหาในชีวิตประจำวันค่ะ  สำนักงานนะคะถ้านักเรียนต้องการแบ่งกลุ่มนักเรียนชั้นมัธยมศึกษาปีที่ 1 จำนวน 221 คน   ศึกษาปีที่ 2 247 คน การแบ่ง  กิจกรรมพัฒนา นวัตกรรมไอที ลูกทุ่งต้องมีนักเรียนเข้าการและต้องไม่มีการค้าชั้น เราจะสามารถแบ่งกลุ่มตามเงื่อนไขดังกล่าวโดยให้แต่ละกลุ่มมีจำนวนสมาชิกมากที่สุดได้แก่ มากี่คนคะ    เอาแล้วค่ะไปดูเฉลยก็เลย  อย่าคิดนะคะ   ขั้นตอนวิธี วิธีคิดแบบนึงของเชิงคำนวณ ทำให้เราแก้ปัญหาได้อย่างระดับขั้นตอนมากขึ้นนะคะ จบไปแล้วก็ยังทำอยู่ไหมทำไมกิจกรรมกันนะคะ  สอนใช้ขั้นตอนของการหาครนของยูคลิด หางพรบของตัวได้ 2 ชุดนี้กันดูนะคะ เสียงดนตรี  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า ห.ร.ม. ง่ายกว่าที่คิด (7.04 นาที)</dc:title>
  <dc:creator/>
  <cp:keywords/>
  <dcterms:created xsi:type="dcterms:W3CDTF">2024-05-20T04:16:51Z</dcterms:created>
  <dcterms:modified xsi:type="dcterms:W3CDTF">2024-05-20T04:16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20 พฤษภาคม 2567 เวลา 10.36 น.</vt:lpwstr>
  </property>
  <property fmtid="{D5CDD505-2E9C-101B-9397-08002B2CF9AE}" pid="3" name="subtitle">
    <vt:lpwstr/>
  </property>
</Properties>
</file>